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946B0E" w14:textId="359DEE06" w:rsidR="00D97FC9" w:rsidRDefault="00286536">
      <w:r>
        <w:rPr>
          <w:noProof/>
        </w:rPr>
        <w:drawing>
          <wp:anchor distT="0" distB="0" distL="114300" distR="114300" simplePos="0" relativeHeight="251660288" behindDoc="1" locked="0" layoutInCell="1" allowOverlap="1" wp14:anchorId="4CDBB1EE" wp14:editId="26691903">
            <wp:simplePos x="0" y="0"/>
            <wp:positionH relativeFrom="margin">
              <wp:posOffset>-53340</wp:posOffset>
            </wp:positionH>
            <wp:positionV relativeFrom="paragraph">
              <wp:posOffset>-56846</wp:posOffset>
            </wp:positionV>
            <wp:extent cx="2857500" cy="2857500"/>
            <wp:effectExtent l="0" t="0" r="0" b="0"/>
            <wp:wrapNone/>
            <wp:docPr id="5" name="Picture 5" descr="Biggest Nation on Earth « Dentist San Juan Capistrano CA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iggest Nation on Earth « Dentist San Juan Capistrano CA ..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colorTemperature colorTemp="115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solidFill>
                      <a:schemeClr val="tx1"/>
                    </a:solidFill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 </w:t>
      </w:r>
    </w:p>
    <w:p w14:paraId="00500F9D" w14:textId="5B474E49" w:rsidR="00BC0422" w:rsidRDefault="00E26F8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3C90B0" wp14:editId="67C414B1">
                <wp:simplePos x="0" y="0"/>
                <wp:positionH relativeFrom="margin">
                  <wp:posOffset>-208584</wp:posOffset>
                </wp:positionH>
                <wp:positionV relativeFrom="paragraph">
                  <wp:posOffset>222250</wp:posOffset>
                </wp:positionV>
                <wp:extent cx="2999105" cy="1288111"/>
                <wp:effectExtent l="0" t="0" r="0" b="8382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9105" cy="12881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wps:spPr>
                      <wps:txbx>
                        <w:txbxContent>
                          <w:p w14:paraId="571DE11A" w14:textId="262F6CEF" w:rsidR="00286536" w:rsidRPr="00403060" w:rsidRDefault="00286536" w:rsidP="005F6E39">
                            <w:pPr>
                              <w:spacing w:after="0" w:line="2200" w:lineRule="exact"/>
                              <w:contextualSpacing/>
                              <w:jc w:val="center"/>
                              <w:rPr>
                                <w:b/>
                                <w:bCs/>
                                <w:sz w:val="72"/>
                                <w:szCs w:val="72"/>
                                <w14:shadow w14:blurRad="50800" w14:dist="50800" w14:dir="5400000" w14:sx="0" w14:sy="0" w14:kx="0" w14:ky="0" w14:algn="none">
                                  <w14:schemeClr w14:val="tx1"/>
                                </w14:shadow>
                              </w:rPr>
                            </w:pPr>
                            <w:r w:rsidRPr="00403060">
                              <w:rPr>
                                <w:b/>
                                <w:bCs/>
                                <w:position w:val="-6"/>
                                <w:sz w:val="280"/>
                                <w:szCs w:val="280"/>
                                <w14:shadow w14:blurRad="63500" w14:dist="50800" w14:dir="10800000" w14:sx="0" w14:sy="0" w14:kx="0" w14:ky="0" w14:algn="none">
                                  <w14:schemeClr w14:val="bg1">
                                    <w14:alpha w14:val="50000"/>
                                  </w14:schemeClr>
                                </w14:shadow>
                              </w:rPr>
                              <w:t>G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3C90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6.4pt;margin-top:17.5pt;width:236.15pt;height:101.4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" filled="f" stroked="f" strokeweight=".5pt">
                <v:shadow on="t" color="white [3212]" offset="0,4pt"/>
                <v:textbox>
                  <w:txbxContent>
                    <w:p w14:paraId="571DE11A" w14:textId="262F6CEF" w:rsidR="00286536" w:rsidRPr="00403060" w:rsidRDefault="00286536" w:rsidP="005F6E39">
                      <w:pPr>
                        <w:spacing w:after="0" w:line="2200" w:lineRule="exact"/>
                        <w:contextualSpacing/>
                        <w:jc w:val="center"/>
                        <w:rPr>
                          <w:b/>
                          <w:bCs/>
                          <w:sz w:val="72"/>
                          <w:szCs w:val="72"/>
                          <w14:shadow w14:blurRad="50800" w14:dist="50800" w14:dir="5400000" w14:sx="0" w14:sy="0" w14:kx="0" w14:ky="0" w14:algn="none">
                            <w14:schemeClr w14:val="tx1"/>
                          </w14:shadow>
                        </w:rPr>
                      </w:pPr>
                      <w:r w:rsidRPr="00403060">
                        <w:rPr>
                          <w:b/>
                          <w:bCs/>
                          <w:position w:val="-6"/>
                          <w:sz w:val="280"/>
                          <w:szCs w:val="280"/>
                          <w14:shadow w14:blurRad="63500" w14:dist="50800" w14:dir="10800000" w14:sx="0" w14:sy="0" w14:kx="0" w14:ky="0" w14:algn="none">
                            <w14:schemeClr w14:val="bg1">
                              <w14:alpha w14:val="50000"/>
                            </w14:schemeClr>
                          </w14:shadow>
                        </w:rPr>
                        <w:t>G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3EB1FB7" w14:textId="1B165484" w:rsidR="00BC0422" w:rsidRDefault="00BC0422"/>
    <w:p w14:paraId="23088A0D" w14:textId="19A4CEF2" w:rsidR="00BC0422" w:rsidRDefault="00BC0422"/>
    <w:p w14:paraId="62A3D28F" w14:textId="2B26254F" w:rsidR="00BC0422" w:rsidRDefault="00BC0422"/>
    <w:p w14:paraId="21AA2ED9" w14:textId="50A22D9B" w:rsidR="00BC0422" w:rsidRDefault="005F6E39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1C85E5" wp14:editId="2EC9CC1A">
                <wp:simplePos x="0" y="0"/>
                <wp:positionH relativeFrom="margin">
                  <wp:posOffset>-109551</wp:posOffset>
                </wp:positionH>
                <wp:positionV relativeFrom="paragraph">
                  <wp:posOffset>228600</wp:posOffset>
                </wp:positionV>
                <wp:extent cx="2999105" cy="636104"/>
                <wp:effectExtent l="0" t="0" r="0" b="8826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9105" cy="6361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>
                          <a:outerShdw blurRad="50800" dist="50800" dir="5400000" algn="ctr" rotWithShape="0">
                            <a:schemeClr val="bg1"/>
                          </a:outerShdw>
                        </a:effectLst>
                      </wps:spPr>
                      <wps:txbx>
                        <w:txbxContent>
                          <w:p w14:paraId="13E2C410" w14:textId="77777777" w:rsidR="00403060" w:rsidRPr="00403060" w:rsidRDefault="00403060" w:rsidP="00403060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b/>
                                <w:bCs/>
                                <w:sz w:val="72"/>
                                <w:szCs w:val="72"/>
                                <w14:shadow w14:blurRad="50800" w14:dist="50800" w14:dir="5400000" w14:sx="0" w14:sy="0" w14:kx="0" w14:ky="0" w14:algn="none">
                                  <w14:schemeClr w14:val="tx1"/>
                                </w14:shadow>
                              </w:rPr>
                            </w:pPr>
                            <w:r w:rsidRPr="00403060">
                              <w:rPr>
                                <w:b/>
                                <w:bCs/>
                                <w:sz w:val="72"/>
                                <w:szCs w:val="72"/>
                                <w14:shadow w14:blurRad="63500" w14:dist="50800" w14:dir="10800000" w14:sx="0" w14:sy="0" w14:kx="0" w14:ky="0" w14:algn="none">
                                  <w14:schemeClr w14:val="bg1">
                                    <w14:alpha w14:val="50000"/>
                                  </w14:schemeClr>
                                </w14:shadow>
                              </w:rPr>
                              <w:t>Global Cha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C85E5" id="Text Box 3" o:spid="_x0000_s1027" type="#_x0000_t202" style="position:absolute;margin-left:-8.65pt;margin-top:18pt;width:236.15pt;height:50.1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" filled="f" stroked="f" strokeweight=".5pt">
                <v:shadow on="t" color="white [3212]" offset="0,4pt"/>
                <v:textbox>
                  <w:txbxContent>
                    <w:p w14:paraId="13E2C410" w14:textId="77777777" w:rsidR="00403060" w:rsidRPr="00403060" w:rsidRDefault="00403060" w:rsidP="00403060">
                      <w:pPr>
                        <w:spacing w:after="0" w:line="240" w:lineRule="auto"/>
                        <w:contextualSpacing/>
                        <w:jc w:val="center"/>
                        <w:rPr>
                          <w:b/>
                          <w:bCs/>
                          <w:sz w:val="72"/>
                          <w:szCs w:val="72"/>
                          <w14:shadow w14:blurRad="50800" w14:dist="50800" w14:dir="5400000" w14:sx="0" w14:sy="0" w14:kx="0" w14:ky="0" w14:algn="none">
                            <w14:schemeClr w14:val="tx1"/>
                          </w14:shadow>
                        </w:rPr>
                      </w:pPr>
                      <w:r w:rsidRPr="00403060">
                        <w:rPr>
                          <w:b/>
                          <w:bCs/>
                          <w:sz w:val="72"/>
                          <w:szCs w:val="72"/>
                          <w14:shadow w14:blurRad="63500" w14:dist="50800" w14:dir="10800000" w14:sx="0" w14:sy="0" w14:kx="0" w14:ky="0" w14:algn="none">
                            <w14:schemeClr w14:val="bg1">
                              <w14:alpha w14:val="50000"/>
                            </w14:schemeClr>
                          </w14:shadow>
                        </w:rPr>
                        <w:t>Global Chan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8C45CD" w14:textId="2D909415" w:rsidR="00BC0422" w:rsidRDefault="00BC0422"/>
    <w:p w14:paraId="763F21AA" w14:textId="096A5DEE" w:rsidR="00BC0422" w:rsidRDefault="00BC0422"/>
    <w:p w14:paraId="412F002E" w14:textId="4326CF09" w:rsidR="00BC0422" w:rsidRDefault="00BC0422"/>
    <w:p w14:paraId="42E15C71" w14:textId="5AA44287" w:rsidR="00BC0422" w:rsidRDefault="00BC0422"/>
    <w:p w14:paraId="6A9908F6" w14:textId="0BF9AFFE" w:rsidR="00BC0422" w:rsidRDefault="00BC0422"/>
    <w:p w14:paraId="04E168F6" w14:textId="568455FF" w:rsidR="00BC0422" w:rsidRDefault="00BC0422">
      <w:bookmarkStart w:id="0" w:name="_GoBack"/>
      <w:bookmarkEnd w:id="0"/>
    </w:p>
    <w:p w14:paraId="2DE3ED0E" w14:textId="1C0A0EA0" w:rsidR="00BC0422" w:rsidRDefault="00BC0422"/>
    <w:p w14:paraId="48DFD01D" w14:textId="77777777" w:rsidR="00BC0422" w:rsidRDefault="00BC0422"/>
    <w:sectPr w:rsidR="00BC0422" w:rsidSect="00947088">
      <w:pgSz w:w="11906" w:h="16838" w:code="9"/>
      <w:pgMar w:top="994" w:right="1382" w:bottom="806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0szA0MTK0MDa3tLBU0lEKTi0uzszPAykwrAUArNQ4yiwAAAA="/>
  </w:docVars>
  <w:rsids>
    <w:rsidRoot w:val="00286536"/>
    <w:rsid w:val="00286536"/>
    <w:rsid w:val="00312A3D"/>
    <w:rsid w:val="003A635F"/>
    <w:rsid w:val="003C07BA"/>
    <w:rsid w:val="00403060"/>
    <w:rsid w:val="00435E4A"/>
    <w:rsid w:val="004A48CF"/>
    <w:rsid w:val="005119B5"/>
    <w:rsid w:val="005F6E39"/>
    <w:rsid w:val="0091382F"/>
    <w:rsid w:val="00947088"/>
    <w:rsid w:val="009C31C7"/>
    <w:rsid w:val="00AD74A4"/>
    <w:rsid w:val="00AE51E8"/>
    <w:rsid w:val="00BC0422"/>
    <w:rsid w:val="00E26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9D1A0"/>
  <w15:chartTrackingRefBased/>
  <w15:docId w15:val="{714B1D69-1AF5-4A50-9356-399C1501B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y</dc:creator>
  <cp:keywords/>
  <dc:description/>
  <cp:lastModifiedBy>Bobby</cp:lastModifiedBy>
  <cp:revision>5</cp:revision>
  <dcterms:created xsi:type="dcterms:W3CDTF">2020-06-07T01:49:00Z</dcterms:created>
  <dcterms:modified xsi:type="dcterms:W3CDTF">2020-06-07T08:26:00Z</dcterms:modified>
</cp:coreProperties>
</file>